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00"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NRB)</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ace-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adacc-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emare-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otype"/>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otype</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e-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acq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cess-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cess-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tru-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tru-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e-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e-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o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o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encal-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encal-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e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e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m"/>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m</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farotan"/>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farotan</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cess-pro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cess-pro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sar"/>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sar</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amspa"/>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amspa</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2"/>
    <w:bookmarkEnd w:id="123"/>
    <w:bookmarkStart w:id="127"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rd-spekfi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ekfi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0"/>
    <w:bookmarkEnd w:id="131"/>
    <w:bookmarkStart w:id="135" w:name="sec:prd-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sar">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4"/>
    <w:bookmarkEnd w:id="135"/>
    <w:bookmarkStart w:id="139" w:name="sec:prd-geoarea-sar"/>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a-sar</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8"/>
    <w:bookmarkEnd w:id="139"/>
    <w:bookmarkStart w:id="143" w:name="sec:prd-img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2"/>
    <w:bookmarkEnd w:id="143"/>
    <w:bookmarkStart w:id="147" w:name="sec:prd-pixcoco"/>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ixcoco</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6"/>
    <w:bookmarkEnd w:id="147"/>
    <w:bookmarkStart w:id="151" w:name="sec:prd-crs-sar"/>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sar</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0"/>
    <w:bookmarkEnd w:id="151"/>
    <w:bookmarkStart w:id="155" w:name="sec:prd-reorbit-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reorbit-nrb-pol</w:t>
      </w:r>
    </w:p>
    <w:p>
      <w:pPr>
        <w:pStyle w:val="Textkrper"/>
      </w:pPr>
      <w:r>
        <w:rPr>
          <w:b/>
          <w:bCs/>
        </w:rPr>
        <w:t xml:space="preserve">Usage: Only when Flattened phase per-pixel metadata (see Section </w:t>
      </w:r>
      <w:r>
        <w:rPr>
          <w:b/>
          <w:bCs/>
        </w:rPr>
        <w:t xml:space="preserve">“</w:t>
      </w:r>
      <w:hyperlink w:anchor="sec:rcm-flapha">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60" w:name="sec:pxl-cngform"/>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ngform</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memare-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mare-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3"/>
    <w:bookmarkEnd w:id="164"/>
    <w:bookmarkStart w:id="168" w:name="sec:pxl-damaski"/>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damaski</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isca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iscat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0"/>
    <w:bookmarkStart w:id="171"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1"/>
    <w:bookmarkEnd w:id="172"/>
    <w:bookmarkStart w:id="176" w:name="sec:pxl-ploinc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loinca</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5"/>
    <w:bookmarkEnd w:id="176"/>
    <w:bookmarkStart w:id="180" w:name="sec:pxl-pelinc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linca</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inopo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inopow</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gasiri"/>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gasiri</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4"/>
        </w:numPr>
      </w:pPr>
      <w:r>
        <w:t xml:space="preserve">Sample Type (Ratio)</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acq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acq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6"/>
        </w:numPr>
      </w:pPr>
      <w:r>
        <w:t xml:space="preserve">Sample type (Day, Time, ID)</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1"/>
    <w:bookmarkEnd w:id="192"/>
    <w:bookmarkStart w:id="196" w:name="sec:pxl-pi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i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8"/>
        </w:numPr>
      </w:pPr>
      <w:r>
        <w:t xml:space="preserve">Sample Type (Height)</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4"/>
    <w:bookmarkStart w:id="195"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ngform"/>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ngform</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0"/>
    <w:bookmarkEnd w:id="201"/>
    <w:bookmarkStart w:id="205" w:name="sec:rcm-backsca-nrb"/>
    <w:p>
      <w:pPr>
        <w:pStyle w:val="berschrift4"/>
      </w:pPr>
      <w:r>
        <w:rPr>
          <w:rStyle w:val="VerbatimChar"/>
        </w:rPr>
        <w:t xml:space="preserve">5.2.</w:t>
      </w:r>
      <w:r>
        <w:t xml:space="preserve"> </w:t>
      </w:r>
      <w:r>
        <w:t xml:space="preserve">Backscatter Measurements (NRB)</w:t>
      </w:r>
    </w:p>
    <w:p>
      <w:pPr>
        <w:pStyle w:val="FirstParagraph"/>
      </w:pPr>
      <w:r>
        <w:t xml:space="preserve">Identifier:</w:t>
      </w:r>
      <w:r>
        <w:t xml:space="preserve"> </w:t>
      </w:r>
      <w:r>
        <w:rPr>
          <w:rStyle w:val="VerbatimChar"/>
        </w:rPr>
        <w:t xml:space="preserve">rcm-backsca-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71"/>
        </w:numPr>
      </w:pPr>
      <w:r>
        <w:t xml:space="preserve">Measurement Type (Gamma-Nought)</w:t>
      </w:r>
    </w:p>
    <w:p>
      <w:pPr>
        <w:pStyle w:val="Compact"/>
        <w:numPr>
          <w:ilvl w:val="0"/>
          <w:numId w:val="1071"/>
        </w:numPr>
      </w:pPr>
      <w:r>
        <w:t xml:space="preserve">Backscatter Expression Convention (linear amplitude, linear power*)</w:t>
      </w:r>
    </w:p>
    <w:p>
      <w:pPr>
        <w:pStyle w:val="Compact"/>
        <w:numPr>
          <w:ilvl w:val="0"/>
          <w:numId w:val="1071"/>
        </w:numPr>
      </w:pPr>
      <w:r>
        <w:t xml:space="preserve">Polarization (HH, HV, VV, VH)</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s:</w:t>
      </w:r>
    </w:p>
    <w:p>
      <w:pPr>
        <w:pStyle w:val="Compact"/>
        <w:numPr>
          <w:ilvl w:val="0"/>
          <w:numId w:val="1072"/>
        </w:numPr>
      </w:pPr>
      <w:r>
        <w:t xml:space="preserve">Transformation to the logarithm decibel scale is not required or desired as this step can be easily completed by the user if necessar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scaco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aconv</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noiser"/>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oiser</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sec:rcm-radtalg"/>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adtalg</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t xml:space="preserve">As threshold.</w:t>
      </w:r>
      <w:r>
        <w:t xml:space="preserve"> </w:t>
      </w:r>
    </w:p>
    <w:bookmarkEnd w:id="215"/>
    <w:bookmarkStart w:id="216"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6"/>
    <w:bookmarkEnd w:id="217"/>
    <w:bookmarkStart w:id="221" w:name="sec:rcm-radacc-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adacc-sar</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0"/>
    <w:bookmarkEnd w:id="221"/>
    <w:bookmarkStart w:id="225" w:name="sec:rcm-flapha"/>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flapha</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t xml:space="preserve">Not required.</w:t>
      </w:r>
      <w:r>
        <w:t xml:space="preserve"> </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sec:gcor-geo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eocalg</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9"/>
    <w:bookmarkEnd w:id="230"/>
    <w:bookmarkStart w:id="234" w:name="sec:gcor-c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sec:gcor-geomacc-sa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macc-s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7"/>
    <w:bookmarkEnd w:id="238"/>
    <w:bookmarkStart w:id="242" w:name="sec:gcor-georacc"/>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acc</w:t>
      </w:r>
    </w:p>
    <w:bookmarkStart w:id="239" w:name="threshold-requirements-50"/>
    <w:p>
      <w:pPr>
        <w:pStyle w:val="berschrift5"/>
      </w:pPr>
      <w:r>
        <w:t xml:space="preserve">Threshold requirements:</w:t>
      </w:r>
    </w:p>
    <w:p>
      <w:pPr>
        <w:pStyle w:val="FirstParagraph"/>
      </w:pPr>
      <w:r>
        <w:t xml:space="preserve">Not required.</w:t>
      </w:r>
      <w:r>
        <w:t xml:space="preserve"> </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sec:gcor-geomacc-sa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1"/>
    <w:bookmarkEnd w:id="242"/>
    <w:bookmarkStart w:id="246" w:name="sec:gcor-gridcon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onv</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o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cess-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tru-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e-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o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encal-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e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m</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farotan</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cess-pro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sar</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amspa</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ekfi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a-sar</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ixcoco</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sar</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orbit-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damaski</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isca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loinc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linc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opo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gasiri</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cq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i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acksca-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aco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oiser</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talg</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acc-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flapha</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macc-s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acc</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onv</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6"/>
    <w:bookmarkStart w:id="25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8"/>
    <w:bookmarkStart w:id="25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9"/>
    <w:bookmarkEnd w:id="260"/>
    <w:bookmarkStart w:id="277" w:name="references"/>
    <w:p>
      <w:pPr>
        <w:pStyle w:val="berschrift2"/>
      </w:pPr>
      <w:r>
        <w:t xml:space="preserve">References</w:t>
      </w:r>
    </w:p>
    <w:bookmarkStart w:id="276" w:name="refs"/>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3"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2">
        <w:r>
          <w:rPr>
            <w:rStyle w:val="Hyperlink"/>
          </w:rPr>
          <w:t xml:space="preserve">https://doi.org/10.1109/TGRS.2008.2002881</w:t>
        </w:r>
      </w:hyperlink>
      <w:r>
        <w:t xml:space="preserve">.</w:t>
      </w:r>
    </w:p>
    <w:bookmarkEnd w:id="263"/>
    <w:bookmarkStart w:id="265"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4">
        <w:r>
          <w:rPr>
            <w:rStyle w:val="Hyperlink"/>
          </w:rPr>
          <w:t xml:space="preserve">https://doi.org/10.1029/2011JE003986</w:t>
        </w:r>
      </w:hyperlink>
      <w:r>
        <w:t xml:space="preserve">.</w:t>
      </w:r>
    </w:p>
    <w:bookmarkEnd w:id="265"/>
    <w:bookmarkStart w:id="26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6">
        <w:r>
          <w:rPr>
            <w:rStyle w:val="Hyperlink"/>
          </w:rPr>
          <w:t xml:space="preserve">https://doi.org/10.1109/TGRS.2022.3147472</w:t>
        </w:r>
      </w:hyperlink>
      <w:r>
        <w:t xml:space="preserve">.</w:t>
      </w:r>
    </w:p>
    <w:bookmarkEnd w:id="267"/>
    <w:bookmarkStart w:id="26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8">
        <w:r>
          <w:rPr>
            <w:rStyle w:val="Hyperlink"/>
          </w:rPr>
          <w:t xml:space="preserve">https://doi.org/10.1109/TGRS.2011.2120616</w:t>
        </w:r>
      </w:hyperlink>
      <w:r>
        <w:t xml:space="preserve">.</w:t>
      </w:r>
    </w:p>
    <w:bookmarkEnd w:id="269"/>
    <w:bookmarkStart w:id="27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0">
        <w:r>
          <w:rPr>
            <w:rStyle w:val="Hyperlink"/>
          </w:rPr>
          <w:t xml:space="preserve">https://doi.org/10.1109/TGRS.2010.2099124</w:t>
        </w:r>
      </w:hyperlink>
      <w:r>
        <w:t xml:space="preserve">.</w:t>
      </w:r>
    </w:p>
    <w:bookmarkEnd w:id="271"/>
    <w:bookmarkStart w:id="27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2">
        <w:r>
          <w:rPr>
            <w:rStyle w:val="Hyperlink"/>
          </w:rPr>
          <w:t xml:space="preserve">https://doi.org/10.1109/LGRS.2017.2753580</w:t>
        </w:r>
      </w:hyperlink>
      <w:r>
        <w:t xml:space="preserve">.</w:t>
      </w:r>
    </w:p>
    <w:bookmarkEnd w:id="273"/>
    <w:bookmarkStart w:id="27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4">
        <w:r>
          <w:rPr>
            <w:rStyle w:val="Hyperlink"/>
          </w:rPr>
          <w:t xml:space="preserve">https://doi.org/10.1109/TGRS.2010.2051333</w:t>
        </w:r>
      </w:hyperlink>
      <w:r>
        <w:t xml:space="preserve">.</w:t>
      </w:r>
    </w:p>
    <w:bookmarkEnd w:id="275"/>
    <w:bookmarkEnd w:id="276"/>
    <w:p>
      <w:r>
        <w:br w:type="page"/>
      </w:r>
    </w:p>
    <w:bookmarkEnd w:id="277"/>
    <w:bookmarkStart w:id="299" w:name="annexes"/>
    <w:p>
      <w:pPr>
        <w:pStyle w:val="berschrift2"/>
      </w:pPr>
      <w:r>
        <w:t xml:space="preserve">Annexes</w:t>
      </w:r>
    </w:p>
    <w:bookmarkStart w:id="279"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8"/>
    <w:bookmarkEnd w:id="279"/>
    <w:bookmarkStart w:id="29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0"/>
    </w:p>
    <w:p>
      <w:pPr>
        <w:pStyle w:val="FirstParagraph"/>
      </w:pPr>
      <w:r>
        <w:t xml:space="preserve">Where</w:t>
      </w:r>
    </w:p>
    <w:p>
      <w:pPr>
        <w:pStyle w:val="Textkrper"/>
      </w:pPr>
      <w:bookmarkStart w:id="28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3"/>
    </w:p>
    <w:p>
      <w:pPr>
        <w:pStyle w:val="FirstParagraph"/>
      </w:pPr>
      <w:bookmarkStart w:id="28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4"/>
    </w:p>
    <w:p>
      <w:pPr>
        <w:pStyle w:val="FirstParagraph"/>
      </w:pPr>
      <w:r>
        <w:t xml:space="preserve">The differential phase is</w:t>
      </w:r>
    </w:p>
    <w:p>
      <w:pPr>
        <w:pStyle w:val="Textkrper"/>
      </w:pPr>
      <w:bookmarkStart w:id="28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6"/>
    </w:p>
    <w:p>
      <w:pPr>
        <w:pStyle w:val="FirstParagraph"/>
      </w:pPr>
      <w:bookmarkStart w:id="28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7"/>
    </w:p>
    <w:p>
      <w:pPr>
        <w:pStyle w:val="FirstParagraph"/>
      </w:pPr>
      <w:bookmarkStart w:id="28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0"/>
    </w:p>
    <w:bookmarkEnd w:id="291"/>
    <w:bookmarkStart w:id="298"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2"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2"/>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3"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3"/>
    </w:p>
    <w:p>
      <w:pPr>
        <w:pStyle w:val="FirstParagraph"/>
      </w:pPr>
      <w:bookmarkStart w:id="294"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4"/>
    </w:p>
    <w:p>
      <w:pPr>
        <w:pStyle w:val="FirstParagraph"/>
      </w:pPr>
      <w:bookmarkStart w:id="295"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5"/>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6"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6"/>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7"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7"/>
    </w:p>
    <w:bookmarkEnd w:id="298"/>
    <w:bookmarkEnd w:id="299"/>
    <w:bookmarkEnd w:id="30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4" Target="https://doi.org/10.1029/2011JE003986" TargetMode="External" /><Relationship Type="http://schemas.openxmlformats.org/officeDocument/2006/relationships/hyperlink" Id="rId272" Target="https://doi.org/10.1109/LGRS.2017.2753580" TargetMode="External" /><Relationship Type="http://schemas.openxmlformats.org/officeDocument/2006/relationships/hyperlink" Id="rId262"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8" Target="https://doi.org/10.1109/TGRS.2011.2120616" TargetMode="External" /><Relationship Type="http://schemas.openxmlformats.org/officeDocument/2006/relationships/hyperlink" Id="rId266"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4" Target="https://doi.org/10.1029/2011JE003986" TargetMode="External" /><Relationship Type="http://schemas.openxmlformats.org/officeDocument/2006/relationships/hyperlink" Id="rId272" Target="https://doi.org/10.1109/LGRS.2017.2753580" TargetMode="External" /><Relationship Type="http://schemas.openxmlformats.org/officeDocument/2006/relationships/hyperlink" Id="rId262"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8" Target="https://doi.org/10.1109/TGRS.2011.2120616" TargetMode="External" /><Relationship Type="http://schemas.openxmlformats.org/officeDocument/2006/relationships/hyperlink" Id="rId266"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1.0-draft</dc:title>
  <dc:creator/>
  <dc:language>en</dc:language>
  <cp:keywords/>
  <dcterms:created xsi:type="dcterms:W3CDTF">2026-04-14T12:49:05Z</dcterms:created>
  <dcterms:modified xsi:type="dcterms:W3CDTF">2026-04-14T12: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